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492" w:rsidRPr="00166492" w:rsidRDefault="00166492" w:rsidP="007E13DC">
      <w:pPr>
        <w:spacing w:after="0" w:line="360" w:lineRule="auto"/>
        <w:rPr>
          <w:rFonts w:ascii="Arial" w:hAnsi="Arial" w:cs="Arial"/>
          <w:b/>
          <w:sz w:val="24"/>
        </w:rPr>
      </w:pPr>
      <w:r w:rsidRPr="00166492">
        <w:rPr>
          <w:rFonts w:ascii="Arial" w:hAnsi="Arial" w:cs="Arial"/>
          <w:b/>
          <w:sz w:val="24"/>
        </w:rPr>
        <w:t>Dataset 1</w:t>
      </w:r>
    </w:p>
    <w:p w:rsidR="00166492" w:rsidRDefault="00166492" w:rsidP="007E13DC">
      <w:pPr>
        <w:spacing w:after="0" w:line="360" w:lineRule="auto"/>
        <w:rPr>
          <w:rFonts w:ascii="Arial" w:hAnsi="Arial" w:cs="Arial"/>
        </w:rPr>
      </w:pPr>
    </w:p>
    <w:p w:rsidR="00633A6B" w:rsidRPr="00CC2BAD" w:rsidRDefault="00DF2572" w:rsidP="007E13DC">
      <w:pPr>
        <w:spacing w:after="0" w:line="360" w:lineRule="auto"/>
        <w:rPr>
          <w:rFonts w:ascii="Arial" w:hAnsi="Arial" w:cs="Arial"/>
        </w:rPr>
      </w:pPr>
      <w:r w:rsidRPr="00CC2BAD">
        <w:rPr>
          <w:rFonts w:ascii="Arial" w:hAnsi="Arial" w:cs="Arial"/>
        </w:rPr>
        <w:t>1</w:t>
      </w:r>
      <w:r w:rsidR="005D3F85">
        <w:rPr>
          <w:rFonts w:ascii="Arial" w:hAnsi="Arial" w:cs="Arial"/>
        </w:rPr>
        <w:t xml:space="preserve"> – Apply understanding</w:t>
      </w:r>
    </w:p>
    <w:p w:rsidR="00DF2572" w:rsidRDefault="00CC2BAD" w:rsidP="00162738">
      <w:pPr>
        <w:spacing w:after="0" w:line="360" w:lineRule="auto"/>
        <w:ind w:left="720"/>
        <w:rPr>
          <w:rFonts w:ascii="Arial" w:hAnsi="Arial" w:cs="Arial"/>
        </w:rPr>
      </w:pPr>
      <w:r w:rsidRPr="00CC2BAD">
        <w:rPr>
          <w:rFonts w:ascii="Arial" w:hAnsi="Arial" w:cs="Arial"/>
        </w:rPr>
        <w:t>Q</w:t>
      </w:r>
      <w:r w:rsidR="0070329F">
        <w:rPr>
          <w:rFonts w:ascii="Arial" w:hAnsi="Arial" w:cs="Arial"/>
        </w:rPr>
        <w:t>1</w:t>
      </w:r>
      <w:r w:rsidRPr="00CC2BAD">
        <w:rPr>
          <w:rFonts w:ascii="Arial" w:hAnsi="Arial" w:cs="Arial"/>
        </w:rPr>
        <w:t xml:space="preserve">. </w:t>
      </w:r>
      <w:r w:rsidRPr="005D3F85">
        <w:rPr>
          <w:rFonts w:ascii="Arial" w:hAnsi="Arial" w:cs="Arial"/>
          <w:b/>
        </w:rPr>
        <w:t>Determine</w:t>
      </w:r>
      <w:r w:rsidRPr="00CC2BAD">
        <w:rPr>
          <w:rFonts w:ascii="Arial" w:hAnsi="Arial" w:cs="Arial"/>
        </w:rPr>
        <w:t xml:space="preserve"> the rating</w:t>
      </w:r>
      <w:r>
        <w:rPr>
          <w:rFonts w:ascii="Arial" w:hAnsi="Arial" w:cs="Arial"/>
        </w:rPr>
        <w:t xml:space="preserve"> of screen usage for </w:t>
      </w:r>
      <w:r w:rsidRPr="00CC2BAD">
        <w:rPr>
          <w:rFonts w:ascii="Arial" w:hAnsi="Arial" w:cs="Arial"/>
        </w:rPr>
        <w:t>participants in condition 3.</w:t>
      </w:r>
    </w:p>
    <w:p w:rsidR="00CC2BAD" w:rsidRDefault="00CC2BAD" w:rsidP="0016273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Accept 2.6 - 2.7.</w:t>
      </w:r>
    </w:p>
    <w:p w:rsidR="005D3F85" w:rsidRDefault="005D3F85" w:rsidP="0016273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Q</w:t>
      </w:r>
      <w:r w:rsidR="0070329F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. </w:t>
      </w:r>
      <w:r w:rsidRPr="005D3F85">
        <w:rPr>
          <w:rFonts w:ascii="Arial" w:hAnsi="Arial" w:cs="Arial"/>
          <w:b/>
        </w:rPr>
        <w:t>Determine</w:t>
      </w:r>
      <w:r>
        <w:rPr>
          <w:rFonts w:ascii="Arial" w:hAnsi="Arial" w:cs="Arial"/>
        </w:rPr>
        <w:t xml:space="preserve"> the condition number of the group with a screen usage rating of 2.4.</w:t>
      </w:r>
    </w:p>
    <w:p w:rsidR="005D3F85" w:rsidRDefault="005D3F85" w:rsidP="0016273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Condition 2.</w:t>
      </w:r>
    </w:p>
    <w:p w:rsidR="003243C8" w:rsidRDefault="00166492" w:rsidP="0016273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Q</w:t>
      </w:r>
      <w:r w:rsidR="0070329F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. </w:t>
      </w:r>
      <w:r w:rsidRPr="00166492">
        <w:rPr>
          <w:rFonts w:ascii="Arial" w:hAnsi="Arial" w:cs="Arial"/>
          <w:b/>
        </w:rPr>
        <w:t>Identify</w:t>
      </w:r>
      <w:r>
        <w:rPr>
          <w:rFonts w:ascii="Arial" w:hAnsi="Arial" w:cs="Arial"/>
        </w:rPr>
        <w:t xml:space="preserve"> the independent variable (IV) on figure 1.</w:t>
      </w:r>
    </w:p>
    <w:p w:rsidR="00166492" w:rsidRDefault="00166492" w:rsidP="0016273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r w:rsidR="007D184C">
        <w:rPr>
          <w:rFonts w:ascii="Arial" w:hAnsi="Arial" w:cs="Arial"/>
        </w:rPr>
        <w:t>Ratings of feeling unre</w:t>
      </w:r>
      <w:r w:rsidR="002C7E8F">
        <w:rPr>
          <w:rFonts w:ascii="Arial" w:hAnsi="Arial" w:cs="Arial"/>
        </w:rPr>
        <w:t>sted in the morning</w:t>
      </w:r>
      <w:r w:rsidR="007D184C">
        <w:rPr>
          <w:rFonts w:ascii="Arial" w:hAnsi="Arial" w:cs="Arial"/>
        </w:rPr>
        <w:t>.</w:t>
      </w:r>
    </w:p>
    <w:p w:rsidR="007D184C" w:rsidRDefault="00D618F9" w:rsidP="0016273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Q</w:t>
      </w:r>
      <w:r w:rsidR="0070329F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. </w:t>
      </w:r>
      <w:r w:rsidRPr="00224EA5">
        <w:rPr>
          <w:rFonts w:ascii="Arial" w:hAnsi="Arial" w:cs="Arial"/>
          <w:b/>
        </w:rPr>
        <w:t>Identify</w:t>
      </w:r>
      <w:r>
        <w:rPr>
          <w:rFonts w:ascii="Arial" w:hAnsi="Arial" w:cs="Arial"/>
        </w:rPr>
        <w:t xml:space="preserve"> the dependent variable (DV) on figure 1.</w:t>
      </w:r>
    </w:p>
    <w:p w:rsidR="00D618F9" w:rsidRDefault="00D618F9" w:rsidP="0016273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Ratings of screen usage in bed.</w:t>
      </w:r>
    </w:p>
    <w:p w:rsidR="00685B4E" w:rsidRDefault="00685B4E" w:rsidP="0016273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Q</w:t>
      </w:r>
      <w:r w:rsidR="0070329F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. </w:t>
      </w:r>
      <w:r w:rsidRPr="00B10275">
        <w:rPr>
          <w:rFonts w:ascii="Arial" w:hAnsi="Arial" w:cs="Arial"/>
          <w:b/>
        </w:rPr>
        <w:t>Determine</w:t>
      </w:r>
      <w:r>
        <w:rPr>
          <w:rFonts w:ascii="Arial" w:hAnsi="Arial" w:cs="Arial"/>
        </w:rPr>
        <w:t xml:space="preserve"> the number of levels for the independent variable (IV).</w:t>
      </w:r>
    </w:p>
    <w:p w:rsidR="00685B4E" w:rsidRDefault="00685B4E" w:rsidP="0016273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4.</w:t>
      </w:r>
    </w:p>
    <w:p w:rsidR="0016179E" w:rsidRDefault="0016179E" w:rsidP="0016273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Q</w:t>
      </w:r>
      <w:r w:rsidR="0070329F">
        <w:rPr>
          <w:rFonts w:ascii="Arial" w:hAnsi="Arial" w:cs="Arial"/>
        </w:rPr>
        <w:t>6</w:t>
      </w:r>
      <w:r>
        <w:rPr>
          <w:rFonts w:ascii="Arial" w:hAnsi="Arial" w:cs="Arial"/>
        </w:rPr>
        <w:t xml:space="preserve">. </w:t>
      </w:r>
      <w:r w:rsidRPr="0016179E">
        <w:rPr>
          <w:rFonts w:ascii="Arial" w:hAnsi="Arial" w:cs="Arial"/>
          <w:b/>
        </w:rPr>
        <w:t>Identify</w:t>
      </w:r>
      <w:r>
        <w:rPr>
          <w:rFonts w:ascii="Arial" w:hAnsi="Arial" w:cs="Arial"/>
        </w:rPr>
        <w:t xml:space="preserve"> the dotted red line on figure 1.</w:t>
      </w:r>
    </w:p>
    <w:p w:rsidR="0016179E" w:rsidRDefault="0016179E" w:rsidP="0016273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Regression line.</w:t>
      </w:r>
    </w:p>
    <w:p w:rsidR="00097BD6" w:rsidRDefault="00097BD6" w:rsidP="0016273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7. </w:t>
      </w:r>
      <w:r w:rsidR="00B30E6B" w:rsidRPr="006113AB">
        <w:rPr>
          <w:rFonts w:ascii="Arial" w:hAnsi="Arial" w:cs="Arial"/>
          <w:b/>
        </w:rPr>
        <w:t>Identify</w:t>
      </w:r>
      <w:r w:rsidR="00B30E6B">
        <w:rPr>
          <w:rFonts w:ascii="Arial" w:hAnsi="Arial" w:cs="Arial"/>
        </w:rPr>
        <w:t xml:space="preserve"> the purpose of a regression line.</w:t>
      </w:r>
    </w:p>
    <w:p w:rsidR="00B30E6B" w:rsidRPr="00B30E6B" w:rsidRDefault="00B30E6B" w:rsidP="00B30E6B">
      <w:pPr>
        <w:spacing w:after="0" w:line="360" w:lineRule="auto"/>
        <w:ind w:left="720"/>
        <w:rPr>
          <w:rFonts w:ascii="Arial" w:hAnsi="Arial" w:cs="Arial"/>
        </w:rPr>
      </w:pPr>
      <w:r w:rsidRPr="00B30E6B">
        <w:rPr>
          <w:rFonts w:ascii="Arial" w:hAnsi="Arial" w:cs="Arial"/>
        </w:rPr>
        <w:t>A.</w:t>
      </w:r>
      <w:r>
        <w:rPr>
          <w:rFonts w:ascii="Arial" w:hAnsi="Arial" w:cs="Arial"/>
        </w:rPr>
        <w:t xml:space="preserve"> A regression line describes how a response variable </w:t>
      </w:r>
      <w:r w:rsidRPr="00B30E6B">
        <w:rPr>
          <w:rFonts w:ascii="Arial" w:hAnsi="Arial" w:cs="Arial"/>
          <w:i/>
        </w:rPr>
        <w:t>y</w:t>
      </w:r>
      <w:r>
        <w:rPr>
          <w:rFonts w:ascii="Arial" w:hAnsi="Arial" w:cs="Arial"/>
        </w:rPr>
        <w:t xml:space="preserve"> changes as an explanatory variable </w:t>
      </w:r>
      <w:r w:rsidRPr="00B30E6B">
        <w:rPr>
          <w:rFonts w:ascii="Arial" w:hAnsi="Arial" w:cs="Arial"/>
          <w:i/>
        </w:rPr>
        <w:t>x</w:t>
      </w:r>
      <w:r>
        <w:rPr>
          <w:rFonts w:ascii="Arial" w:hAnsi="Arial" w:cs="Arial"/>
        </w:rPr>
        <w:t xml:space="preserve"> changes. OWTTE.</w:t>
      </w:r>
    </w:p>
    <w:p w:rsidR="00002098" w:rsidRDefault="00002098" w:rsidP="007E13DC">
      <w:pPr>
        <w:spacing w:after="0" w:line="360" w:lineRule="auto"/>
        <w:rPr>
          <w:rFonts w:ascii="Arial" w:hAnsi="Arial" w:cs="Arial"/>
        </w:rPr>
      </w:pPr>
    </w:p>
    <w:p w:rsidR="00DF2572" w:rsidRPr="00CC2BAD" w:rsidRDefault="00DF2572" w:rsidP="007E13DC">
      <w:pPr>
        <w:spacing w:after="0" w:line="360" w:lineRule="auto"/>
        <w:rPr>
          <w:rFonts w:ascii="Arial" w:hAnsi="Arial" w:cs="Arial"/>
        </w:rPr>
      </w:pPr>
      <w:r w:rsidRPr="00CC2BAD">
        <w:rPr>
          <w:rFonts w:ascii="Arial" w:hAnsi="Arial" w:cs="Arial"/>
        </w:rPr>
        <w:t>2</w:t>
      </w:r>
      <w:r w:rsidR="003243C8">
        <w:rPr>
          <w:rFonts w:ascii="Arial" w:hAnsi="Arial" w:cs="Arial"/>
        </w:rPr>
        <w:t xml:space="preserve"> – Analyse evidence</w:t>
      </w:r>
    </w:p>
    <w:p w:rsidR="00D27575" w:rsidRDefault="00D27575" w:rsidP="00C025C0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Q</w:t>
      </w:r>
      <w:r w:rsidR="00E24E71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. What is the </w:t>
      </w:r>
      <w:r w:rsidRPr="00D27575">
        <w:rPr>
          <w:rFonts w:ascii="Arial" w:hAnsi="Arial" w:cs="Arial"/>
          <w:b/>
        </w:rPr>
        <w:t>relationship</w:t>
      </w:r>
      <w:r>
        <w:rPr>
          <w:rFonts w:ascii="Arial" w:hAnsi="Arial" w:cs="Arial"/>
        </w:rPr>
        <w:t xml:space="preserve"> between feeling unrested in the morning and screen time at night?</w:t>
      </w:r>
    </w:p>
    <w:p w:rsidR="00D27575" w:rsidRDefault="00D27575" w:rsidP="00C025C0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The relationship is linear and positive.</w:t>
      </w:r>
    </w:p>
    <w:p w:rsidR="008267B6" w:rsidRDefault="008267B6" w:rsidP="00C025C0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Q</w:t>
      </w:r>
      <w:r w:rsidR="00E24E71">
        <w:rPr>
          <w:rFonts w:ascii="Arial" w:hAnsi="Arial" w:cs="Arial"/>
        </w:rPr>
        <w:t>2</w:t>
      </w:r>
      <w:r>
        <w:rPr>
          <w:rFonts w:ascii="Arial" w:hAnsi="Arial" w:cs="Arial"/>
        </w:rPr>
        <w:t>.</w:t>
      </w:r>
      <w:r w:rsidR="00C95E80">
        <w:rPr>
          <w:rFonts w:ascii="Arial" w:hAnsi="Arial" w:cs="Arial"/>
        </w:rPr>
        <w:t xml:space="preserve"> </w:t>
      </w:r>
      <w:r w:rsidR="0053799E" w:rsidRPr="0053799E">
        <w:rPr>
          <w:rFonts w:ascii="Arial" w:hAnsi="Arial" w:cs="Arial"/>
          <w:b/>
        </w:rPr>
        <w:t>Identify</w:t>
      </w:r>
      <w:r w:rsidR="0053799E">
        <w:rPr>
          <w:rFonts w:ascii="Arial" w:hAnsi="Arial" w:cs="Arial"/>
        </w:rPr>
        <w:t xml:space="preserve"> the</w:t>
      </w:r>
      <w:r w:rsidR="00C95E80">
        <w:rPr>
          <w:rFonts w:ascii="Arial" w:hAnsi="Arial" w:cs="Arial"/>
        </w:rPr>
        <w:t xml:space="preserve"> </w:t>
      </w:r>
      <w:r w:rsidR="0053799E">
        <w:rPr>
          <w:rFonts w:ascii="Arial" w:hAnsi="Arial" w:cs="Arial"/>
        </w:rPr>
        <w:t>strength of the relationship based on</w:t>
      </w:r>
      <w:r w:rsidR="00C95E80">
        <w:rPr>
          <w:rFonts w:ascii="Arial" w:hAnsi="Arial" w:cs="Arial"/>
        </w:rPr>
        <w:t xml:space="preserve"> </w:t>
      </w:r>
      <w:r w:rsidR="0053799E">
        <w:rPr>
          <w:rFonts w:ascii="Arial" w:hAnsi="Arial" w:cs="Arial"/>
        </w:rPr>
        <w:t>Pearson’s Correlation coefficient</w:t>
      </w:r>
      <w:r w:rsidR="00C95E80">
        <w:rPr>
          <w:rFonts w:ascii="Arial" w:hAnsi="Arial" w:cs="Arial"/>
        </w:rPr>
        <w:t>.</w:t>
      </w:r>
    </w:p>
    <w:p w:rsidR="00C95E80" w:rsidRDefault="00C95E80" w:rsidP="00C025C0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. The </w:t>
      </w:r>
      <w:r w:rsidRPr="00C95E80">
        <w:rPr>
          <w:rFonts w:ascii="Arial" w:hAnsi="Arial" w:cs="Arial"/>
          <w:i/>
        </w:rPr>
        <w:t>r</w:t>
      </w:r>
      <w:r>
        <w:rPr>
          <w:rFonts w:ascii="Arial" w:hAnsi="Arial" w:cs="Arial"/>
        </w:rPr>
        <w:t xml:space="preserve"> value is greater than .5 which is </w:t>
      </w:r>
      <w:r w:rsidR="00ED5791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large</w:t>
      </w:r>
      <w:r w:rsidR="00ED5791">
        <w:rPr>
          <w:rFonts w:ascii="Arial" w:hAnsi="Arial" w:cs="Arial"/>
        </w:rPr>
        <w:t xml:space="preserve"> effect</w:t>
      </w:r>
      <w:r>
        <w:rPr>
          <w:rFonts w:ascii="Arial" w:hAnsi="Arial" w:cs="Arial"/>
        </w:rPr>
        <w:t xml:space="preserve"> and therefore considered a strong relationship.</w:t>
      </w:r>
      <w:r w:rsidR="00BE1845">
        <w:rPr>
          <w:rFonts w:ascii="Arial" w:hAnsi="Arial" w:cs="Arial"/>
        </w:rPr>
        <w:t xml:space="preserve"> OWTTE.</w:t>
      </w:r>
    </w:p>
    <w:p w:rsidR="003F2D6E" w:rsidRDefault="003F2D6E" w:rsidP="00C025C0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3. </w:t>
      </w:r>
      <w:r w:rsidRPr="00032158">
        <w:rPr>
          <w:rFonts w:ascii="Arial" w:hAnsi="Arial" w:cs="Arial"/>
          <w:b/>
        </w:rPr>
        <w:t>Identify</w:t>
      </w:r>
      <w:r>
        <w:rPr>
          <w:rFonts w:ascii="Arial" w:hAnsi="Arial" w:cs="Arial"/>
        </w:rPr>
        <w:t xml:space="preserve"> whether</w:t>
      </w:r>
      <w:r w:rsidR="00032158">
        <w:rPr>
          <w:rFonts w:ascii="Arial" w:hAnsi="Arial" w:cs="Arial"/>
        </w:rPr>
        <w:t xml:space="preserve"> or not</w:t>
      </w:r>
      <w:r>
        <w:rPr>
          <w:rFonts w:ascii="Arial" w:hAnsi="Arial" w:cs="Arial"/>
        </w:rPr>
        <w:t xml:space="preserve"> the results are </w:t>
      </w:r>
      <w:r w:rsidR="00032158">
        <w:rPr>
          <w:rFonts w:ascii="Arial" w:hAnsi="Arial" w:cs="Arial"/>
        </w:rPr>
        <w:t>statistically significant</w:t>
      </w:r>
      <w:r>
        <w:rPr>
          <w:rFonts w:ascii="Arial" w:hAnsi="Arial" w:cs="Arial"/>
        </w:rPr>
        <w:t>.</w:t>
      </w:r>
      <w:r w:rsidR="00032158">
        <w:rPr>
          <w:rFonts w:ascii="Arial" w:hAnsi="Arial" w:cs="Arial"/>
        </w:rPr>
        <w:t xml:space="preserve"> Explain why or why not.</w:t>
      </w:r>
    </w:p>
    <w:p w:rsidR="003948FD" w:rsidRDefault="003948FD" w:rsidP="00C025C0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The results are statistically significant. Results are accepted as significant when the P value is .05 or less. The P value for this study is less than .0001 thus making it significant. OWTTE.</w:t>
      </w:r>
    </w:p>
    <w:p w:rsidR="009C24D7" w:rsidRPr="00CC2BAD" w:rsidRDefault="009C24D7" w:rsidP="007E13DC">
      <w:pPr>
        <w:spacing w:after="0" w:line="360" w:lineRule="auto"/>
        <w:rPr>
          <w:rFonts w:ascii="Arial" w:hAnsi="Arial" w:cs="Arial"/>
        </w:rPr>
      </w:pPr>
    </w:p>
    <w:p w:rsidR="00DF2572" w:rsidRPr="00CC2BAD" w:rsidRDefault="00DF2572" w:rsidP="007E13DC">
      <w:pPr>
        <w:spacing w:after="0" w:line="360" w:lineRule="auto"/>
        <w:rPr>
          <w:rFonts w:ascii="Arial" w:hAnsi="Arial" w:cs="Arial"/>
        </w:rPr>
      </w:pPr>
      <w:r w:rsidRPr="00CC2BAD">
        <w:rPr>
          <w:rFonts w:ascii="Arial" w:hAnsi="Arial" w:cs="Arial"/>
        </w:rPr>
        <w:t>3</w:t>
      </w:r>
      <w:r w:rsidR="003243C8">
        <w:rPr>
          <w:rFonts w:ascii="Arial" w:hAnsi="Arial" w:cs="Arial"/>
        </w:rPr>
        <w:t xml:space="preserve"> – Interpret evidence</w:t>
      </w:r>
    </w:p>
    <w:p w:rsidR="00DF2572" w:rsidRDefault="001422A8" w:rsidP="001422A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1. </w:t>
      </w:r>
      <w:r w:rsidRPr="00623AC0">
        <w:rPr>
          <w:rFonts w:ascii="Arial" w:hAnsi="Arial" w:cs="Arial"/>
          <w:b/>
        </w:rPr>
        <w:t>Infer</w:t>
      </w:r>
      <w:r>
        <w:rPr>
          <w:rFonts w:ascii="Arial" w:hAnsi="Arial" w:cs="Arial"/>
        </w:rPr>
        <w:t xml:space="preserve"> the results of Pearson’s correlation coefficient analysis.</w:t>
      </w:r>
    </w:p>
    <w:p w:rsidR="001422A8" w:rsidRDefault="001422A8" w:rsidP="001422A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A. </w:t>
      </w:r>
      <w:r w:rsidR="00623AC0">
        <w:rPr>
          <w:rFonts w:ascii="Arial" w:hAnsi="Arial" w:cs="Arial"/>
        </w:rPr>
        <w:t xml:space="preserve">The </w:t>
      </w:r>
      <w:r w:rsidR="00623AC0" w:rsidRPr="00623AC0">
        <w:rPr>
          <w:rFonts w:ascii="Arial" w:hAnsi="Arial" w:cs="Arial"/>
          <w:i/>
        </w:rPr>
        <w:t>r</w:t>
      </w:r>
      <w:r w:rsidR="00623AC0">
        <w:rPr>
          <w:rFonts w:ascii="Arial" w:hAnsi="Arial" w:cs="Arial"/>
        </w:rPr>
        <w:t xml:space="preserve"> value indicates there is a positive correlation between feeling unrested in the morning and screen time in bed at night and the </w:t>
      </w:r>
      <w:r w:rsidR="00623AC0" w:rsidRPr="00623AC0">
        <w:rPr>
          <w:rFonts w:ascii="Arial" w:hAnsi="Arial" w:cs="Arial"/>
          <w:i/>
        </w:rPr>
        <w:t>p</w:t>
      </w:r>
      <w:r w:rsidR="00623AC0">
        <w:rPr>
          <w:rFonts w:ascii="Arial" w:hAnsi="Arial" w:cs="Arial"/>
        </w:rPr>
        <w:t xml:space="preserve"> value indicates it is statistically significant.</w:t>
      </w:r>
    </w:p>
    <w:p w:rsidR="007938E9" w:rsidRDefault="007938E9" w:rsidP="001422A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2. </w:t>
      </w:r>
      <w:r w:rsidRPr="007938E9">
        <w:rPr>
          <w:rFonts w:ascii="Arial" w:hAnsi="Arial" w:cs="Arial"/>
          <w:b/>
        </w:rPr>
        <w:t>Compare</w:t>
      </w:r>
      <w:r>
        <w:rPr>
          <w:rFonts w:ascii="Arial" w:hAnsi="Arial" w:cs="Arial"/>
        </w:rPr>
        <w:t xml:space="preserve"> the ratings of participants in condition1 with participants in condition 4.</w:t>
      </w:r>
    </w:p>
    <w:p w:rsidR="007938E9" w:rsidRDefault="007938E9" w:rsidP="001422A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r w:rsidR="004653D9">
        <w:rPr>
          <w:rFonts w:ascii="Arial" w:hAnsi="Arial" w:cs="Arial"/>
        </w:rPr>
        <w:t xml:space="preserve">On average, participants in condition 1 rarely use computers, </w:t>
      </w:r>
      <w:proofErr w:type="spellStart"/>
      <w:r w:rsidR="004653D9">
        <w:rPr>
          <w:rFonts w:ascii="Arial" w:hAnsi="Arial" w:cs="Arial"/>
        </w:rPr>
        <w:t>Ipads</w:t>
      </w:r>
      <w:proofErr w:type="spellEnd"/>
      <w:r w:rsidR="004653D9">
        <w:rPr>
          <w:rFonts w:ascii="Arial" w:hAnsi="Arial" w:cs="Arial"/>
        </w:rPr>
        <w:t xml:space="preserve">, or mobile </w:t>
      </w:r>
      <w:proofErr w:type="gramStart"/>
      <w:r w:rsidR="004653D9">
        <w:rPr>
          <w:rFonts w:ascii="Arial" w:hAnsi="Arial" w:cs="Arial"/>
        </w:rPr>
        <w:t>phones</w:t>
      </w:r>
      <w:proofErr w:type="gramEnd"/>
      <w:r w:rsidR="004653D9">
        <w:rPr>
          <w:rFonts w:ascii="Arial" w:hAnsi="Arial" w:cs="Arial"/>
        </w:rPr>
        <w:t xml:space="preserve"> after they have gone to bed whereas participants in condition 4 use them </w:t>
      </w:r>
      <w:r w:rsidR="00C243ED">
        <w:rPr>
          <w:rFonts w:ascii="Arial" w:hAnsi="Arial" w:cs="Arial"/>
        </w:rPr>
        <w:t xml:space="preserve">from </w:t>
      </w:r>
      <w:r w:rsidR="004653D9">
        <w:rPr>
          <w:rFonts w:ascii="Arial" w:hAnsi="Arial" w:cs="Arial"/>
        </w:rPr>
        <w:t>some to most of the time. OWTTE.</w:t>
      </w:r>
    </w:p>
    <w:p w:rsidR="00332A12" w:rsidRDefault="00332A12" w:rsidP="001422A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3. </w:t>
      </w:r>
      <w:r w:rsidRPr="00332A12">
        <w:rPr>
          <w:rFonts w:ascii="Arial" w:hAnsi="Arial" w:cs="Arial"/>
          <w:b/>
        </w:rPr>
        <w:t>Draw a conclusion</w:t>
      </w:r>
      <w:r>
        <w:rPr>
          <w:rFonts w:ascii="Arial" w:hAnsi="Arial" w:cs="Arial"/>
        </w:rPr>
        <w:t xml:space="preserve"> about the relationship between feeling unrested in the morning and screen usage in bed at night.</w:t>
      </w:r>
    </w:p>
    <w:p w:rsidR="00332A12" w:rsidRDefault="00332A12" w:rsidP="001422A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r w:rsidR="006C2CFD">
        <w:rPr>
          <w:rFonts w:ascii="Arial" w:hAnsi="Arial" w:cs="Arial"/>
        </w:rPr>
        <w:t>As screen usage in bed at night increases, so does feeling unrested in the morning.</w:t>
      </w:r>
      <w:r w:rsidR="00DD3786">
        <w:rPr>
          <w:rFonts w:ascii="Arial" w:hAnsi="Arial" w:cs="Arial"/>
        </w:rPr>
        <w:t xml:space="preserve"> OWTTE.</w:t>
      </w:r>
    </w:p>
    <w:p w:rsidR="007F27BA" w:rsidRDefault="007F27BA" w:rsidP="001422A8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4. Based on the known information, </w:t>
      </w:r>
      <w:r w:rsidRPr="007F27BA">
        <w:rPr>
          <w:rFonts w:ascii="Arial" w:hAnsi="Arial" w:cs="Arial"/>
          <w:b/>
        </w:rPr>
        <w:t>extrapolate</w:t>
      </w:r>
      <w:r>
        <w:rPr>
          <w:rFonts w:ascii="Arial" w:hAnsi="Arial" w:cs="Arial"/>
        </w:rPr>
        <w:t xml:space="preserve"> the probable results if a condition 5 (very large problems in not feeling rested) was included.</w:t>
      </w:r>
    </w:p>
    <w:p w:rsidR="007F27BA" w:rsidRPr="00EC6A11" w:rsidRDefault="008E7BE3" w:rsidP="00EC6A11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</w:rPr>
      </w:pPr>
      <w:r w:rsidRPr="00EC6A11">
        <w:rPr>
          <w:rFonts w:ascii="Arial" w:hAnsi="Arial" w:cs="Arial"/>
        </w:rPr>
        <w:t xml:space="preserve">The results of condition 5 would </w:t>
      </w:r>
      <w:r w:rsidR="002C7E8F" w:rsidRPr="00EC6A11">
        <w:rPr>
          <w:rFonts w:ascii="Arial" w:hAnsi="Arial" w:cs="Arial"/>
        </w:rPr>
        <w:t xml:space="preserve">most </w:t>
      </w:r>
      <w:r w:rsidRPr="00EC6A11">
        <w:rPr>
          <w:rFonts w:ascii="Arial" w:hAnsi="Arial" w:cs="Arial"/>
        </w:rPr>
        <w:t>likely show a further increase in not feeling rested in the morning. OWTTE.</w:t>
      </w:r>
    </w:p>
    <w:p w:rsidR="00EC6A11" w:rsidRDefault="00EC6A11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EC6A11" w:rsidRPr="00E82F25" w:rsidRDefault="00EC6A11" w:rsidP="00EC6A11">
      <w:pPr>
        <w:spacing w:after="0"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>Dataset 2</w:t>
      </w:r>
    </w:p>
    <w:p w:rsidR="00EC6A11" w:rsidRPr="00CC2BAD" w:rsidRDefault="00EC6A11" w:rsidP="00EC6A11">
      <w:pPr>
        <w:spacing w:after="0" w:line="360" w:lineRule="auto"/>
        <w:rPr>
          <w:rFonts w:ascii="Arial" w:hAnsi="Arial" w:cs="Arial"/>
        </w:rPr>
      </w:pPr>
      <w:r w:rsidRPr="00CC2BAD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– Apply understanding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 w:rsidRPr="00CC2BAD">
        <w:rPr>
          <w:rFonts w:ascii="Arial" w:hAnsi="Arial" w:cs="Arial"/>
        </w:rPr>
        <w:t>Q</w:t>
      </w:r>
      <w:r>
        <w:rPr>
          <w:rFonts w:ascii="Arial" w:hAnsi="Arial" w:cs="Arial"/>
        </w:rPr>
        <w:t>1</w:t>
      </w:r>
      <w:r w:rsidRPr="00CC2BAD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Pr="005D3F85">
        <w:rPr>
          <w:rFonts w:ascii="Arial" w:hAnsi="Arial" w:cs="Arial"/>
          <w:b/>
        </w:rPr>
        <w:t>Determine</w:t>
      </w:r>
      <w:r w:rsidRPr="00CC2BAD">
        <w:rPr>
          <w:rFonts w:ascii="Arial" w:hAnsi="Arial" w:cs="Arial"/>
        </w:rPr>
        <w:t xml:space="preserve"> the rating</w:t>
      </w:r>
      <w:r>
        <w:rPr>
          <w:rFonts w:ascii="Arial" w:hAnsi="Arial" w:cs="Arial"/>
        </w:rPr>
        <w:t xml:space="preserve"> of feeling unrested for </w:t>
      </w:r>
      <w:r w:rsidRPr="00CC2BAD">
        <w:rPr>
          <w:rFonts w:ascii="Arial" w:hAnsi="Arial" w:cs="Arial"/>
        </w:rPr>
        <w:t xml:space="preserve">participants in condition </w:t>
      </w:r>
      <w:r>
        <w:rPr>
          <w:rFonts w:ascii="Arial" w:hAnsi="Arial" w:cs="Arial"/>
        </w:rPr>
        <w:t>2</w:t>
      </w:r>
      <w:r w:rsidRPr="00CC2BAD">
        <w:rPr>
          <w:rFonts w:ascii="Arial" w:hAnsi="Arial" w:cs="Arial"/>
        </w:rPr>
        <w:t>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2.7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2. </w:t>
      </w:r>
      <w:r w:rsidRPr="005D3F85">
        <w:rPr>
          <w:rFonts w:ascii="Arial" w:hAnsi="Arial" w:cs="Arial"/>
          <w:b/>
        </w:rPr>
        <w:t>Determine</w:t>
      </w:r>
      <w:r>
        <w:rPr>
          <w:rFonts w:ascii="Arial" w:hAnsi="Arial" w:cs="Arial"/>
        </w:rPr>
        <w:t xml:space="preserve"> the condition number of the group with a fast food consumption rating of 2.5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Condition 4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3. </w:t>
      </w:r>
      <w:r w:rsidRPr="00166492">
        <w:rPr>
          <w:rFonts w:ascii="Arial" w:hAnsi="Arial" w:cs="Arial"/>
          <w:b/>
        </w:rPr>
        <w:t>Identify</w:t>
      </w:r>
      <w:r>
        <w:rPr>
          <w:rFonts w:ascii="Arial" w:hAnsi="Arial" w:cs="Arial"/>
        </w:rPr>
        <w:t xml:space="preserve"> the independent variable (IV) on figure 2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Frequency of fast food consumption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4. </w:t>
      </w:r>
      <w:r w:rsidRPr="00224EA5">
        <w:rPr>
          <w:rFonts w:ascii="Arial" w:hAnsi="Arial" w:cs="Arial"/>
          <w:b/>
        </w:rPr>
        <w:t>Identify</w:t>
      </w:r>
      <w:r>
        <w:rPr>
          <w:rFonts w:ascii="Arial" w:hAnsi="Arial" w:cs="Arial"/>
        </w:rPr>
        <w:t xml:space="preserve"> the dependent variable (DV) on figure 2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Rating of feeling unrested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5. </w:t>
      </w:r>
      <w:r w:rsidRPr="00B10275">
        <w:rPr>
          <w:rFonts w:ascii="Arial" w:hAnsi="Arial" w:cs="Arial"/>
          <w:b/>
        </w:rPr>
        <w:t>Determine</w:t>
      </w:r>
      <w:r>
        <w:rPr>
          <w:rFonts w:ascii="Arial" w:hAnsi="Arial" w:cs="Arial"/>
        </w:rPr>
        <w:t xml:space="preserve"> the number of levels for the independent variable (IV)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4.</w:t>
      </w:r>
    </w:p>
    <w:p w:rsidR="00EC6A11" w:rsidRDefault="00EC6A11" w:rsidP="00EC6A11">
      <w:pPr>
        <w:spacing w:after="0" w:line="360" w:lineRule="auto"/>
        <w:rPr>
          <w:rFonts w:ascii="Arial" w:hAnsi="Arial" w:cs="Arial"/>
          <w:sz w:val="24"/>
        </w:rPr>
      </w:pPr>
    </w:p>
    <w:p w:rsidR="00EC6A11" w:rsidRPr="00CC2BAD" w:rsidRDefault="00EC6A11" w:rsidP="00EC6A11">
      <w:pPr>
        <w:spacing w:after="0" w:line="360" w:lineRule="auto"/>
        <w:rPr>
          <w:rFonts w:ascii="Arial" w:hAnsi="Arial" w:cs="Arial"/>
        </w:rPr>
      </w:pPr>
      <w:r w:rsidRPr="00CC2BAD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– Analyse evidence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1. What is the </w:t>
      </w:r>
      <w:r w:rsidRPr="00D27575">
        <w:rPr>
          <w:rFonts w:ascii="Arial" w:hAnsi="Arial" w:cs="Arial"/>
          <w:b/>
        </w:rPr>
        <w:t>relationship</w:t>
      </w:r>
      <w:r>
        <w:rPr>
          <w:rFonts w:ascii="Arial" w:hAnsi="Arial" w:cs="Arial"/>
        </w:rPr>
        <w:t xml:space="preserve"> between the frequency of fast food consumption and feeling unrested in the morning?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The relationship is linear and negative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2. </w:t>
      </w:r>
      <w:r w:rsidRPr="0053799E">
        <w:rPr>
          <w:rFonts w:ascii="Arial" w:hAnsi="Arial" w:cs="Arial"/>
          <w:b/>
        </w:rPr>
        <w:t>Identify</w:t>
      </w:r>
      <w:r>
        <w:rPr>
          <w:rFonts w:ascii="Arial" w:hAnsi="Arial" w:cs="Arial"/>
        </w:rPr>
        <w:t xml:space="preserve"> the strength of the relationship based on Pearson’s Correlation coefficient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. The </w:t>
      </w:r>
      <w:r w:rsidRPr="00C95E80">
        <w:rPr>
          <w:rFonts w:ascii="Arial" w:hAnsi="Arial" w:cs="Arial"/>
          <w:i/>
        </w:rPr>
        <w:t>r</w:t>
      </w:r>
      <w:r>
        <w:rPr>
          <w:rFonts w:ascii="Arial" w:hAnsi="Arial" w:cs="Arial"/>
        </w:rPr>
        <w:t xml:space="preserve"> value is greater than -.5 which is a large effect and therefore considered a strong relationship. OWTTE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3. </w:t>
      </w:r>
      <w:r w:rsidRPr="00032158">
        <w:rPr>
          <w:rFonts w:ascii="Arial" w:hAnsi="Arial" w:cs="Arial"/>
          <w:b/>
        </w:rPr>
        <w:t>Identify</w:t>
      </w:r>
      <w:r>
        <w:rPr>
          <w:rFonts w:ascii="Arial" w:hAnsi="Arial" w:cs="Arial"/>
        </w:rPr>
        <w:t xml:space="preserve"> whether or not the results are statistically significant. Explain why or why not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The results are statistically significant. Results are accepted as significant when the P value is .05 or less. The P value for this study is less than .0001 thus making it significant. OWTTE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4. </w:t>
      </w:r>
      <w:r w:rsidRPr="001C6EA2">
        <w:rPr>
          <w:rFonts w:ascii="Arial" w:hAnsi="Arial" w:cs="Arial"/>
          <w:b/>
        </w:rPr>
        <w:t>Identify</w:t>
      </w:r>
      <w:r>
        <w:rPr>
          <w:rFonts w:ascii="Arial" w:hAnsi="Arial" w:cs="Arial"/>
        </w:rPr>
        <w:t xml:space="preserve"> the error in Table 2. (If this question is used, Pearson’s correlation coefficient must be changed from a negative to a positive number)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Pearson’s correlation coefficient should be -.97 not .97 as the relationship of the data in Figure 2 is negative.</w:t>
      </w:r>
    </w:p>
    <w:p w:rsidR="00EC6A11" w:rsidRDefault="00EC6A11" w:rsidP="00EC6A11">
      <w:pPr>
        <w:spacing w:after="0" w:line="360" w:lineRule="auto"/>
        <w:rPr>
          <w:rFonts w:ascii="Arial" w:hAnsi="Arial" w:cs="Arial"/>
          <w:sz w:val="24"/>
        </w:rPr>
      </w:pPr>
    </w:p>
    <w:p w:rsidR="00EC6A11" w:rsidRDefault="00EC6A11" w:rsidP="00EC6A11">
      <w:pPr>
        <w:spacing w:after="0" w:line="360" w:lineRule="auto"/>
        <w:rPr>
          <w:rFonts w:ascii="Arial" w:hAnsi="Arial" w:cs="Arial"/>
        </w:rPr>
      </w:pPr>
      <w:r w:rsidRPr="00CC2BAD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– Interpret evidence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1. </w:t>
      </w:r>
      <w:r w:rsidRPr="00623AC0">
        <w:rPr>
          <w:rFonts w:ascii="Arial" w:hAnsi="Arial" w:cs="Arial"/>
          <w:b/>
        </w:rPr>
        <w:t>Infer</w:t>
      </w:r>
      <w:r>
        <w:rPr>
          <w:rFonts w:ascii="Arial" w:hAnsi="Arial" w:cs="Arial"/>
        </w:rPr>
        <w:t xml:space="preserve"> the results of Pearson’s correlation coefficient analysis. (If Q4 from previous batch is used, then this question will be: </w:t>
      </w:r>
      <w:r w:rsidRPr="00623AC0">
        <w:rPr>
          <w:rFonts w:ascii="Arial" w:hAnsi="Arial" w:cs="Arial"/>
          <w:b/>
        </w:rPr>
        <w:t>Infer</w:t>
      </w:r>
      <w:r>
        <w:rPr>
          <w:rFonts w:ascii="Arial" w:hAnsi="Arial" w:cs="Arial"/>
        </w:rPr>
        <w:t xml:space="preserve"> the results of the corrected Pearson’s correlation coefficient analysis.)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A. The </w:t>
      </w:r>
      <w:r w:rsidRPr="00623AC0">
        <w:rPr>
          <w:rFonts w:ascii="Arial" w:hAnsi="Arial" w:cs="Arial"/>
          <w:i/>
        </w:rPr>
        <w:t>r</w:t>
      </w:r>
      <w:r>
        <w:rPr>
          <w:rFonts w:ascii="Arial" w:hAnsi="Arial" w:cs="Arial"/>
        </w:rPr>
        <w:t xml:space="preserve"> value indicates there is a negative correlation between feeling unrested in the morning and the frequency of fast food consumption and the </w:t>
      </w:r>
      <w:r w:rsidRPr="00623AC0">
        <w:rPr>
          <w:rFonts w:ascii="Arial" w:hAnsi="Arial" w:cs="Arial"/>
          <w:i/>
        </w:rPr>
        <w:t>p</w:t>
      </w:r>
      <w:r>
        <w:rPr>
          <w:rFonts w:ascii="Arial" w:hAnsi="Arial" w:cs="Arial"/>
        </w:rPr>
        <w:t xml:space="preserve"> value indicates it is statistically significant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2. </w:t>
      </w:r>
      <w:r w:rsidRPr="007938E9">
        <w:rPr>
          <w:rFonts w:ascii="Arial" w:hAnsi="Arial" w:cs="Arial"/>
          <w:b/>
        </w:rPr>
        <w:t>Compare</w:t>
      </w:r>
      <w:r>
        <w:rPr>
          <w:rFonts w:ascii="Arial" w:hAnsi="Arial" w:cs="Arial"/>
        </w:rPr>
        <w:t xml:space="preserve"> the ratings of participants in condition1 with participants in condition 4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Although participants in condition 1 have a higher rating of feeling unrested than participants in condition 4, there is very little real difference as both conditions fall between 2 (a bit) and 3 (some). OWTTE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3. </w:t>
      </w:r>
      <w:r w:rsidRPr="00332A12">
        <w:rPr>
          <w:rFonts w:ascii="Arial" w:hAnsi="Arial" w:cs="Arial"/>
          <w:b/>
        </w:rPr>
        <w:t>Draw a conclusion</w:t>
      </w:r>
      <w:r>
        <w:rPr>
          <w:rFonts w:ascii="Arial" w:hAnsi="Arial" w:cs="Arial"/>
        </w:rPr>
        <w:t xml:space="preserve"> about the relationship between the frequency of fast food consumption and feeling unrested in the morning.</w:t>
      </w:r>
    </w:p>
    <w:p w:rsidR="00EC6A11" w:rsidRPr="00CC2BAD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As the frequency of fast food consumption increases, feeling unrested in the morning decreases. OWTTE.</w:t>
      </w:r>
    </w:p>
    <w:p w:rsidR="00EC6A11" w:rsidRDefault="00EC6A11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EC6A11" w:rsidRPr="00166492" w:rsidRDefault="00EC6A11" w:rsidP="00EC6A11">
      <w:pPr>
        <w:spacing w:after="0" w:line="360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lastRenderedPageBreak/>
        <w:t>Dataset 3</w:t>
      </w:r>
    </w:p>
    <w:p w:rsidR="00EC6A11" w:rsidRDefault="00EC6A11" w:rsidP="00EC6A11">
      <w:pPr>
        <w:spacing w:after="0" w:line="360" w:lineRule="auto"/>
        <w:rPr>
          <w:rFonts w:ascii="Arial" w:hAnsi="Arial" w:cs="Arial"/>
        </w:rPr>
      </w:pPr>
    </w:p>
    <w:p w:rsidR="00EC6A11" w:rsidRPr="00CC2BAD" w:rsidRDefault="00EC6A11" w:rsidP="00EC6A11">
      <w:pPr>
        <w:spacing w:after="0" w:line="360" w:lineRule="auto"/>
        <w:rPr>
          <w:rFonts w:ascii="Arial" w:hAnsi="Arial" w:cs="Arial"/>
        </w:rPr>
      </w:pPr>
      <w:r w:rsidRPr="00CC2BAD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– Apply understanding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 w:rsidRPr="00CC2BAD">
        <w:rPr>
          <w:rFonts w:ascii="Arial" w:hAnsi="Arial" w:cs="Arial"/>
        </w:rPr>
        <w:t>Q</w:t>
      </w:r>
      <w:r>
        <w:rPr>
          <w:rFonts w:ascii="Arial" w:hAnsi="Arial" w:cs="Arial"/>
        </w:rPr>
        <w:t>1</w:t>
      </w:r>
      <w:r w:rsidRPr="00CC2BAD">
        <w:rPr>
          <w:rFonts w:ascii="Arial" w:hAnsi="Arial" w:cs="Arial"/>
        </w:rPr>
        <w:t xml:space="preserve">. </w:t>
      </w:r>
      <w:r>
        <w:rPr>
          <w:rFonts w:ascii="Arial" w:hAnsi="Arial" w:cs="Arial"/>
          <w:b/>
        </w:rPr>
        <w:t>Distinguish</w:t>
      </w:r>
      <w:r w:rsidRPr="00CC2BA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etween correlational and experimental designs</w:t>
      </w:r>
      <w:r w:rsidRPr="00CC2BAD">
        <w:rPr>
          <w:rFonts w:ascii="Arial" w:hAnsi="Arial" w:cs="Arial"/>
        </w:rPr>
        <w:t>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Correlational designs look for relationships between factors but cannot determine cause and effect whereas experimental designs manipulate an independent variable in order to observe the effect on a dependent variable. OWTTE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09B95B" wp14:editId="3818B5B8">
                <wp:simplePos x="0" y="0"/>
                <wp:positionH relativeFrom="column">
                  <wp:posOffset>2441049</wp:posOffset>
                </wp:positionH>
                <wp:positionV relativeFrom="paragraph">
                  <wp:posOffset>215431</wp:posOffset>
                </wp:positionV>
                <wp:extent cx="294199" cy="206734"/>
                <wp:effectExtent l="0" t="0" r="10795" b="222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199" cy="2067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7DE3168" id="Rectangle 1" o:spid="_x0000_s1026" style="position:absolute;margin-left:192.2pt;margin-top:16.95pt;width:23.15pt;height:16.3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" filled="f" strokecolor="black [3213]" strokeweight="1pt"/>
            </w:pict>
          </mc:Fallback>
        </mc:AlternateContent>
      </w:r>
      <w:r>
        <w:rPr>
          <w:rFonts w:ascii="Arial" w:hAnsi="Arial" w:cs="Arial"/>
        </w:rPr>
        <w:t xml:space="preserve">Q2. </w:t>
      </w:r>
      <w:r w:rsidRPr="00FC5A4C">
        <w:rPr>
          <w:rFonts w:ascii="Arial" w:hAnsi="Arial" w:cs="Arial"/>
          <w:b/>
        </w:rPr>
        <w:t>Calculate</w:t>
      </w:r>
      <w:r>
        <w:rPr>
          <w:rFonts w:ascii="Arial" w:hAnsi="Arial" w:cs="Arial"/>
        </w:rPr>
        <w:t xml:space="preserve"> the median score for Hours Slept. Show your working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Med = 5, 5, 6, 6, 6, 6, 6, 6, 7, 7, 7, 7, 7, 7, 7, 7, 8, 8, 9, 9.</w:t>
      </w:r>
    </w:p>
    <w:p w:rsidR="00EC6A11" w:rsidRPr="00FC5A4C" w:rsidRDefault="00EC6A11" w:rsidP="00EC6A11">
      <w:pPr>
        <w:spacing w:after="0" w:line="360" w:lineRule="auto"/>
        <w:ind w:left="720"/>
        <w:rPr>
          <w:rFonts w:ascii="Arial" w:eastAsiaTheme="minorEastAsia" w:hAnsi="Arial" w:cs="Arial"/>
        </w:rPr>
      </w:pPr>
      <w:r>
        <w:rPr>
          <w:rFonts w:ascii="Arial" w:hAnsi="Arial" w:cs="Arial"/>
        </w:rPr>
        <w:t xml:space="preserve">    Med =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7+7</m:t>
            </m:r>
          </m:num>
          <m:den>
            <m:r>
              <w:rPr>
                <w:rFonts w:ascii="Cambria Math" w:hAnsi="Cambria Math" w:cs="Arial"/>
              </w:rPr>
              <m:t>2</m:t>
            </m:r>
          </m:den>
        </m:f>
      </m:oMath>
    </w:p>
    <w:p w:rsidR="00EC6A11" w:rsidRDefault="00EC6A11" w:rsidP="00EC6A11">
      <w:pPr>
        <w:spacing w:after="0" w:line="360" w:lineRule="auto"/>
        <w:ind w:left="72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    Med = 7</w:t>
      </w:r>
    </w:p>
    <w:p w:rsidR="00EC6A11" w:rsidRDefault="00EC6A11" w:rsidP="00EC6A11">
      <w:pPr>
        <w:spacing w:after="0" w:line="360" w:lineRule="auto"/>
        <w:ind w:left="72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Q3. </w:t>
      </w:r>
      <w:r w:rsidRPr="00B84C1D">
        <w:rPr>
          <w:rFonts w:ascii="Arial" w:eastAsiaTheme="minorEastAsia" w:hAnsi="Arial" w:cs="Arial"/>
          <w:b/>
        </w:rPr>
        <w:t>Determine</w:t>
      </w:r>
      <w:r>
        <w:rPr>
          <w:rFonts w:ascii="Arial" w:eastAsiaTheme="minorEastAsia" w:hAnsi="Arial" w:cs="Arial"/>
        </w:rPr>
        <w:t xml:space="preserve"> what type of variable Hours Slept is.</w:t>
      </w:r>
    </w:p>
    <w:p w:rsidR="00EC6A11" w:rsidRPr="00FC5A4C" w:rsidRDefault="00EC6A11" w:rsidP="00EC6A11">
      <w:pPr>
        <w:spacing w:after="0" w:line="360" w:lineRule="auto"/>
        <w:ind w:left="72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>A. Continuous variable.</w:t>
      </w:r>
    </w:p>
    <w:p w:rsidR="00EC6A11" w:rsidRDefault="00EC6A11" w:rsidP="00EC6A11">
      <w:pPr>
        <w:spacing w:after="0" w:line="360" w:lineRule="auto"/>
        <w:rPr>
          <w:rFonts w:ascii="Arial" w:hAnsi="Arial" w:cs="Arial"/>
        </w:rPr>
      </w:pPr>
    </w:p>
    <w:p w:rsidR="00EC6A11" w:rsidRPr="00CC2BAD" w:rsidRDefault="00EC6A11" w:rsidP="00EC6A11">
      <w:pPr>
        <w:spacing w:after="0" w:line="360" w:lineRule="auto"/>
        <w:rPr>
          <w:rFonts w:ascii="Arial" w:hAnsi="Arial" w:cs="Arial"/>
        </w:rPr>
      </w:pPr>
      <w:r w:rsidRPr="00CC2BAD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– Analyse evidence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1. Identify the </w:t>
      </w:r>
      <w:r w:rsidRPr="00AA022A">
        <w:rPr>
          <w:rFonts w:ascii="Arial" w:hAnsi="Arial" w:cs="Arial"/>
          <w:b/>
        </w:rPr>
        <w:t>limitation</w:t>
      </w:r>
      <w:r>
        <w:rPr>
          <w:rFonts w:ascii="Arial" w:hAnsi="Arial" w:cs="Arial"/>
        </w:rPr>
        <w:t xml:space="preserve"> of correlational designs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Correlational designs cannot determine causation. OWTTE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2. What is the </w:t>
      </w:r>
      <w:r w:rsidRPr="00D27575">
        <w:rPr>
          <w:rFonts w:ascii="Arial" w:hAnsi="Arial" w:cs="Arial"/>
          <w:b/>
        </w:rPr>
        <w:t>relationship</w:t>
      </w:r>
      <w:r>
        <w:rPr>
          <w:rFonts w:ascii="Arial" w:hAnsi="Arial" w:cs="Arial"/>
        </w:rPr>
        <w:t xml:space="preserve"> between the number of hours of sleep and not feeling rested in the morning?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The relationship is negative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3. </w:t>
      </w:r>
      <w:r w:rsidRPr="0053799E">
        <w:rPr>
          <w:rFonts w:ascii="Arial" w:hAnsi="Arial" w:cs="Arial"/>
          <w:b/>
        </w:rPr>
        <w:t>Identify</w:t>
      </w:r>
      <w:r>
        <w:rPr>
          <w:rFonts w:ascii="Arial" w:hAnsi="Arial" w:cs="Arial"/>
        </w:rPr>
        <w:t xml:space="preserve"> the strength of the relationship based on Pearson’s Correlation coefficient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. The </w:t>
      </w:r>
      <w:r w:rsidRPr="00C95E80">
        <w:rPr>
          <w:rFonts w:ascii="Arial" w:hAnsi="Arial" w:cs="Arial"/>
          <w:i/>
        </w:rPr>
        <w:t>r</w:t>
      </w:r>
      <w:r>
        <w:rPr>
          <w:rFonts w:ascii="Arial" w:hAnsi="Arial" w:cs="Arial"/>
        </w:rPr>
        <w:t xml:space="preserve"> value is greater than .5 which is a large effect and therefore considered a strong relationship. OWTTE.</w:t>
      </w:r>
    </w:p>
    <w:p w:rsidR="00EC6A11" w:rsidRDefault="00EC6A11" w:rsidP="00EC6A11">
      <w:pPr>
        <w:spacing w:after="0" w:line="360" w:lineRule="auto"/>
        <w:rPr>
          <w:rFonts w:ascii="Arial" w:hAnsi="Arial" w:cs="Arial"/>
        </w:rPr>
      </w:pPr>
    </w:p>
    <w:p w:rsidR="00EC6A11" w:rsidRPr="00CC2BAD" w:rsidRDefault="00EC6A11" w:rsidP="00EC6A11">
      <w:pPr>
        <w:spacing w:after="0" w:line="360" w:lineRule="auto"/>
        <w:rPr>
          <w:rFonts w:ascii="Arial" w:hAnsi="Arial" w:cs="Arial"/>
        </w:rPr>
      </w:pPr>
      <w:r w:rsidRPr="00CC2BAD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– Interpret evidence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1. </w:t>
      </w:r>
      <w:r>
        <w:rPr>
          <w:rFonts w:ascii="Arial" w:hAnsi="Arial" w:cs="Arial"/>
          <w:b/>
        </w:rPr>
        <w:t>Deduce</w:t>
      </w:r>
      <w:r>
        <w:rPr>
          <w:rFonts w:ascii="Arial" w:hAnsi="Arial" w:cs="Arial"/>
        </w:rPr>
        <w:t xml:space="preserve"> the strength of the correlation </w:t>
      </w:r>
      <w:r w:rsidRPr="00EE67E9">
        <w:rPr>
          <w:rFonts w:ascii="Arial" w:hAnsi="Arial" w:cs="Arial"/>
        </w:rPr>
        <w:t>between the number of hours of sleep and not feeling rested in the morning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. The </w:t>
      </w:r>
      <w:r w:rsidRPr="00623AC0">
        <w:rPr>
          <w:rFonts w:ascii="Arial" w:hAnsi="Arial" w:cs="Arial"/>
          <w:i/>
        </w:rPr>
        <w:t>r</w:t>
      </w:r>
      <w:r>
        <w:rPr>
          <w:rFonts w:ascii="Arial" w:hAnsi="Arial" w:cs="Arial"/>
        </w:rPr>
        <w:t xml:space="preserve"> value is -.54 indicating there is a strong negative correlation between the number of hours of sleep and not feeling rested in the morning. OWTTE</w:t>
      </w:r>
    </w:p>
    <w:p w:rsidR="00EC6A11" w:rsidRPr="00EE67E9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 w:rsidRPr="00EE67E9">
        <w:rPr>
          <w:rFonts w:ascii="Arial" w:hAnsi="Arial" w:cs="Arial"/>
        </w:rPr>
        <w:t xml:space="preserve">Q2. </w:t>
      </w:r>
      <w:r w:rsidRPr="00EE67E9">
        <w:rPr>
          <w:rFonts w:ascii="Arial" w:hAnsi="Arial" w:cs="Arial"/>
          <w:b/>
        </w:rPr>
        <w:t>Draw a conclusion</w:t>
      </w:r>
      <w:r w:rsidRPr="00EE67E9">
        <w:rPr>
          <w:rFonts w:ascii="Arial" w:hAnsi="Arial" w:cs="Arial"/>
        </w:rPr>
        <w:t xml:space="preserve"> about the relationship between the number of hours of sleep and not feeling rested in the morning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 w:rsidRPr="00EE67E9">
        <w:rPr>
          <w:rFonts w:ascii="Arial" w:hAnsi="Arial" w:cs="Arial"/>
        </w:rPr>
        <w:t>A. As the number of hours of sleep increases, not feeling rested in the morning decreases. OWTTE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3. </w:t>
      </w:r>
      <w:r w:rsidRPr="003102FE">
        <w:rPr>
          <w:rFonts w:ascii="Arial" w:hAnsi="Arial" w:cs="Arial"/>
          <w:b/>
        </w:rPr>
        <w:t>Draw a conclusion</w:t>
      </w:r>
      <w:r>
        <w:rPr>
          <w:rFonts w:ascii="Arial" w:hAnsi="Arial" w:cs="Arial"/>
        </w:rPr>
        <w:t xml:space="preserve"> about the significance of the results. </w:t>
      </w:r>
      <w:r w:rsidRPr="00B90E41">
        <w:rPr>
          <w:rFonts w:ascii="Arial" w:hAnsi="Arial" w:cs="Arial"/>
          <w:b/>
        </w:rPr>
        <w:t>Justify</w:t>
      </w:r>
      <w:r>
        <w:rPr>
          <w:rFonts w:ascii="Arial" w:hAnsi="Arial" w:cs="Arial"/>
        </w:rPr>
        <w:t xml:space="preserve"> your answer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. The results are statistically significant. Results are accepted as significant when the P value is .05 or less. The P value for this study is .015 thus making it significant. OWTTE.</w:t>
      </w:r>
    </w:p>
    <w:p w:rsidR="00EC6A11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Q4. </w:t>
      </w:r>
      <w:r w:rsidRPr="00EE67E9">
        <w:rPr>
          <w:rFonts w:ascii="Arial" w:hAnsi="Arial" w:cs="Arial"/>
          <w:b/>
        </w:rPr>
        <w:t>Draw a conclusion</w:t>
      </w:r>
      <w:r w:rsidRPr="00EE67E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hether or not an increase in hours of sleep causes a decrease in not feeling rested in the morning.</w:t>
      </w:r>
    </w:p>
    <w:p w:rsidR="00EC6A11" w:rsidRPr="00CC2BAD" w:rsidRDefault="00EC6A11" w:rsidP="00EC6A11">
      <w:pPr>
        <w:spacing w:after="0"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A. We cannot determine whether or not increased hours of sleep causes not feeling rested in the morning to decrease as correlational designs cannot be used to determine causation. OWTTE</w:t>
      </w:r>
    </w:p>
    <w:p w:rsidR="00EC6A11" w:rsidRPr="00EC6A11" w:rsidRDefault="00EC6A11" w:rsidP="00EC6A11">
      <w:pPr>
        <w:spacing w:after="0" w:line="360" w:lineRule="auto"/>
        <w:rPr>
          <w:rFonts w:ascii="Arial" w:hAnsi="Arial" w:cs="Arial"/>
        </w:rPr>
      </w:pPr>
      <w:bookmarkStart w:id="0" w:name="_GoBack"/>
      <w:bookmarkEnd w:id="0"/>
    </w:p>
    <w:sectPr w:rsidR="00EC6A11" w:rsidRPr="00EC6A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51AD1"/>
    <w:multiLevelType w:val="hybridMultilevel"/>
    <w:tmpl w:val="2FCC07C4"/>
    <w:lvl w:ilvl="0" w:tplc="DF7AF94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BDD0566"/>
    <w:multiLevelType w:val="hybridMultilevel"/>
    <w:tmpl w:val="9662ACC4"/>
    <w:lvl w:ilvl="0" w:tplc="4FD6437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3NLcwNLE0NTW1MDNV0lEKTi0uzszPAykwrAUA71SBfSwAAAA="/>
  </w:docVars>
  <w:rsids>
    <w:rsidRoot w:val="003B264C"/>
    <w:rsid w:val="00002098"/>
    <w:rsid w:val="00025EE7"/>
    <w:rsid w:val="00032158"/>
    <w:rsid w:val="00097BD6"/>
    <w:rsid w:val="001422A8"/>
    <w:rsid w:val="0016179E"/>
    <w:rsid w:val="00162738"/>
    <w:rsid w:val="00166492"/>
    <w:rsid w:val="00224EA5"/>
    <w:rsid w:val="002C7E8F"/>
    <w:rsid w:val="00302B20"/>
    <w:rsid w:val="003243C8"/>
    <w:rsid w:val="00332A12"/>
    <w:rsid w:val="003948FD"/>
    <w:rsid w:val="003B264C"/>
    <w:rsid w:val="003F2D6E"/>
    <w:rsid w:val="004653D9"/>
    <w:rsid w:val="00467C65"/>
    <w:rsid w:val="004E786B"/>
    <w:rsid w:val="0052473C"/>
    <w:rsid w:val="0053799E"/>
    <w:rsid w:val="005D3F85"/>
    <w:rsid w:val="006113AB"/>
    <w:rsid w:val="00623AC0"/>
    <w:rsid w:val="00633A6B"/>
    <w:rsid w:val="00685B4E"/>
    <w:rsid w:val="006C2CFD"/>
    <w:rsid w:val="0070329F"/>
    <w:rsid w:val="007938E9"/>
    <w:rsid w:val="007D184C"/>
    <w:rsid w:val="007E13DC"/>
    <w:rsid w:val="007F27BA"/>
    <w:rsid w:val="008267B6"/>
    <w:rsid w:val="00840C21"/>
    <w:rsid w:val="00875463"/>
    <w:rsid w:val="008E7BE3"/>
    <w:rsid w:val="00905A7F"/>
    <w:rsid w:val="00943696"/>
    <w:rsid w:val="009C24D7"/>
    <w:rsid w:val="00A875AF"/>
    <w:rsid w:val="00B10275"/>
    <w:rsid w:val="00B30E6B"/>
    <w:rsid w:val="00BE1845"/>
    <w:rsid w:val="00C025C0"/>
    <w:rsid w:val="00C243ED"/>
    <w:rsid w:val="00C95E80"/>
    <w:rsid w:val="00CC2BAD"/>
    <w:rsid w:val="00D27575"/>
    <w:rsid w:val="00D42F31"/>
    <w:rsid w:val="00D618F9"/>
    <w:rsid w:val="00DD3786"/>
    <w:rsid w:val="00DF2572"/>
    <w:rsid w:val="00E24E71"/>
    <w:rsid w:val="00EA6C8E"/>
    <w:rsid w:val="00EC3A51"/>
    <w:rsid w:val="00EC6A11"/>
    <w:rsid w:val="00ED5791"/>
    <w:rsid w:val="00F11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DA87E"/>
  <w15:chartTrackingRefBased/>
  <w15:docId w15:val="{38AB236C-EBA7-4C20-A719-325D09452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A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F25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57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025C0"/>
    <w:rPr>
      <w:color w:val="808080"/>
    </w:rPr>
  </w:style>
  <w:style w:type="paragraph" w:styleId="ListParagraph">
    <w:name w:val="List Paragraph"/>
    <w:basedOn w:val="Normal"/>
    <w:uiPriority w:val="34"/>
    <w:qFormat/>
    <w:rsid w:val="00097B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8</TotalTime>
  <Pages>6</Pages>
  <Words>1038</Words>
  <Characters>591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Sharp</dc:creator>
  <cp:keywords/>
  <dc:description/>
  <cp:lastModifiedBy>Marker</cp:lastModifiedBy>
  <cp:revision>54</cp:revision>
  <cp:lastPrinted>2018-12-09T03:09:00Z</cp:lastPrinted>
  <dcterms:created xsi:type="dcterms:W3CDTF">2018-12-09T02:56:00Z</dcterms:created>
  <dcterms:modified xsi:type="dcterms:W3CDTF">2019-02-06T03:16:00Z</dcterms:modified>
</cp:coreProperties>
</file>